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5BCC408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6D1BC3">
        <w:rPr>
          <w:rFonts w:ascii="Monotype Corsiva" w:hAnsi="Monotype Corsiva"/>
          <w:b/>
          <w:bCs/>
          <w:sz w:val="40"/>
          <w:szCs w:val="40"/>
          <w:u w:val="single"/>
        </w:rPr>
        <w:t xml:space="preserve">October </w:t>
      </w:r>
      <w:r w:rsidR="00683CBD">
        <w:rPr>
          <w:rFonts w:ascii="Monotype Corsiva" w:hAnsi="Monotype Corsiva"/>
          <w:b/>
          <w:bCs/>
          <w:sz w:val="40"/>
          <w:szCs w:val="40"/>
          <w:u w:val="single"/>
        </w:rPr>
        <w:t>21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F0434F">
        <w:rPr>
          <w:rFonts w:ascii="Monotype Corsiva" w:hAnsi="Monotype Corsiva"/>
          <w:b/>
          <w:bCs/>
          <w:sz w:val="40"/>
          <w:szCs w:val="40"/>
          <w:u w:val="single"/>
        </w:rPr>
        <w:t xml:space="preserve">October </w:t>
      </w:r>
      <w:r w:rsidR="00683CBD">
        <w:rPr>
          <w:rFonts w:ascii="Monotype Corsiva" w:hAnsi="Monotype Corsiva"/>
          <w:b/>
          <w:bCs/>
          <w:sz w:val="40"/>
          <w:szCs w:val="40"/>
          <w:u w:val="single"/>
        </w:rPr>
        <w:t>25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BD256E2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554"/>
        <w:gridCol w:w="2430"/>
        <w:gridCol w:w="2340"/>
        <w:gridCol w:w="2497"/>
        <w:gridCol w:w="2566"/>
      </w:tblGrid>
      <w:tr w:rsidR="000A52CF" w:rsidRPr="001B168C" w14:paraId="54A58A02" w14:textId="77777777" w:rsidTr="00A901B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49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00A901B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04AC2" w14:textId="66AF9AA4" w:rsidR="00A901B0" w:rsidRDefault="00D05139" w:rsidP="003B6E85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05139">
              <w:rPr>
                <w:b/>
                <w:bCs/>
                <w:color w:val="000000"/>
                <w:sz w:val="20"/>
                <w:szCs w:val="20"/>
              </w:rPr>
              <w:t> </w:t>
            </w:r>
            <w:r w:rsidR="00D6175C" w:rsidRPr="00D6175C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D6175C" w:rsidRPr="00D6175C">
              <w:rPr>
                <w:b/>
                <w:bCs/>
                <w:color w:val="000000"/>
                <w:sz w:val="20"/>
                <w:szCs w:val="20"/>
              </w:rPr>
              <w:t>Understanding Nationalism</w:t>
            </w:r>
          </w:p>
          <w:p w14:paraId="27E58927" w14:textId="77777777" w:rsidR="00D05139" w:rsidRDefault="00D05139" w:rsidP="003B6E85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</w:p>
          <w:p w14:paraId="1A8034B8" w14:textId="77777777" w:rsidR="00D6175C" w:rsidRPr="00D6175C" w:rsidRDefault="00D6175C" w:rsidP="00D6175C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6175C">
              <w:rPr>
                <w:b/>
                <w:bCs/>
                <w:color w:val="000000"/>
                <w:sz w:val="20"/>
                <w:szCs w:val="20"/>
              </w:rPr>
              <w:t>Nationalism and Imperialism</w:t>
            </w:r>
          </w:p>
          <w:p w14:paraId="42094E0B" w14:textId="75676450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ACAE9" w14:textId="3EE21118" w:rsidR="007D6B30" w:rsidRDefault="00683CBD" w:rsidP="003B6E85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683CBD">
              <w:rPr>
                <w:b/>
                <w:bCs/>
                <w:color w:val="000000"/>
                <w:sz w:val="20"/>
                <w:szCs w:val="20"/>
              </w:rPr>
              <w:t>Nationalism in Cultural Geography</w:t>
            </w:r>
          </w:p>
          <w:p w14:paraId="01B6899C" w14:textId="77777777" w:rsidR="00683CBD" w:rsidRDefault="00683CBD" w:rsidP="003B6E85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</w:p>
          <w:p w14:paraId="6E59E29C" w14:textId="77777777" w:rsidR="00D6175C" w:rsidRPr="00D6175C" w:rsidRDefault="00D6175C" w:rsidP="00D6175C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6175C">
              <w:rPr>
                <w:b/>
                <w:bCs/>
                <w:color w:val="000000"/>
                <w:sz w:val="20"/>
                <w:szCs w:val="20"/>
              </w:rPr>
              <w:t>Nationalism and Imperialism</w:t>
            </w:r>
          </w:p>
          <w:p w14:paraId="7A03C3D9" w14:textId="37EBDBBE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D07E6" w14:textId="7CCD5D02" w:rsidR="00A153DC" w:rsidRDefault="00683CBD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683CBD">
              <w:rPr>
                <w:b/>
                <w:bCs/>
                <w:color w:val="000000" w:themeColor="text1"/>
                <w:sz w:val="20"/>
                <w:szCs w:val="20"/>
              </w:rPr>
              <w:t>The Rise of Anti-Semitism</w:t>
            </w:r>
          </w:p>
          <w:p w14:paraId="6D7603DE" w14:textId="77777777" w:rsidR="00683CBD" w:rsidRDefault="00683CBD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63F1A1AC" w14:textId="77777777" w:rsidR="00D6175C" w:rsidRPr="00D6175C" w:rsidRDefault="00D6175C" w:rsidP="00D6175C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6175C">
              <w:rPr>
                <w:b/>
                <w:bCs/>
                <w:color w:val="000000"/>
                <w:sz w:val="20"/>
                <w:szCs w:val="20"/>
              </w:rPr>
              <w:t>Nationalism and Imperialism</w:t>
            </w:r>
          </w:p>
          <w:p w14:paraId="7D7D6373" w14:textId="3BFC951F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1FACBE" w14:textId="693DAD7A" w:rsidR="001D045A" w:rsidRDefault="00683CBD" w:rsidP="006749C9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683CBD">
              <w:rPr>
                <w:b/>
                <w:bCs/>
                <w:color w:val="000000" w:themeColor="text1"/>
                <w:sz w:val="20"/>
                <w:szCs w:val="20"/>
              </w:rPr>
              <w:t>Defining Imperialism</w:t>
            </w:r>
          </w:p>
          <w:p w14:paraId="7E351C20" w14:textId="5684ECA9" w:rsidR="00683CBD" w:rsidRDefault="00683CBD" w:rsidP="006749C9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478051B" w14:textId="77777777" w:rsidR="00683CBD" w:rsidRPr="00ED12B8" w:rsidRDefault="00683CBD" w:rsidP="006749C9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2B93793D" w14:textId="77777777" w:rsidR="00D6175C" w:rsidRPr="00D6175C" w:rsidRDefault="00D6175C" w:rsidP="00D6175C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D6175C">
              <w:rPr>
                <w:b/>
                <w:bCs/>
                <w:color w:val="000000"/>
                <w:sz w:val="20"/>
                <w:szCs w:val="20"/>
              </w:rPr>
              <w:t>Nationalism and Imperialism</w:t>
            </w:r>
          </w:p>
          <w:p w14:paraId="4E5D2A4A" w14:textId="46E3C899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0FC37C" w14:textId="77777777" w:rsidR="00683CBD" w:rsidRDefault="00683CBD" w:rsidP="00D6175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683CBD">
              <w:rPr>
                <w:b/>
                <w:bCs/>
                <w:color w:val="000000" w:themeColor="text1"/>
                <w:sz w:val="20"/>
                <w:szCs w:val="20"/>
              </w:rPr>
              <w:t>Analyzing Imperialism</w:t>
            </w:r>
          </w:p>
          <w:p w14:paraId="6C6AF37E" w14:textId="77777777" w:rsidR="00683CBD" w:rsidRDefault="00683CBD" w:rsidP="00D6175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129B5B6F" w14:textId="77777777" w:rsidR="00683CBD" w:rsidRDefault="00683CBD" w:rsidP="00D6175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51454B80" w14:textId="5E0C22AE" w:rsidR="00D6175C" w:rsidRPr="00D6175C" w:rsidRDefault="00D6175C" w:rsidP="00D6175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6175C">
              <w:rPr>
                <w:b/>
                <w:bCs/>
                <w:color w:val="000000" w:themeColor="text1"/>
                <w:sz w:val="20"/>
                <w:szCs w:val="20"/>
              </w:rPr>
              <w:t>Nationalism and Imperialism</w:t>
            </w:r>
          </w:p>
          <w:p w14:paraId="672C27EE" w14:textId="786EE49D" w:rsidR="00062A0A" w:rsidRPr="00A901B0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1C640" w14:textId="77777777" w:rsidR="00D6175C" w:rsidRPr="00D6175C" w:rsidRDefault="00D6175C" w:rsidP="00D6175C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D6175C">
              <w:rPr>
                <w:sz w:val="20"/>
                <w:szCs w:val="20"/>
              </w:rPr>
              <w:t xml:space="preserve">W.17 Define nationalism, and explain how nationalism, cultural geography, and physical    </w:t>
            </w:r>
          </w:p>
          <w:p w14:paraId="349F66F5" w14:textId="77777777" w:rsidR="00D6175C" w:rsidRPr="00D6175C" w:rsidRDefault="00D6175C" w:rsidP="00D6175C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D6175C">
              <w:rPr>
                <w:sz w:val="20"/>
                <w:szCs w:val="20"/>
              </w:rPr>
              <w:t xml:space="preserve">           geography contributed to the unification of nations, such as Germany and Italy. </w:t>
            </w:r>
          </w:p>
          <w:p w14:paraId="623D9972" w14:textId="77777777" w:rsidR="00D6175C" w:rsidRPr="00D6175C" w:rsidRDefault="00D6175C" w:rsidP="00D6175C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D6175C">
              <w:rPr>
                <w:sz w:val="20"/>
                <w:szCs w:val="20"/>
              </w:rPr>
              <w:t xml:space="preserve">W.18 Describe the rise of anti-Semitism in Europe during this </w:t>
            </w:r>
            <w:proofErr w:type="gramStart"/>
            <w:r w:rsidRPr="00D6175C">
              <w:rPr>
                <w:sz w:val="20"/>
                <w:szCs w:val="20"/>
              </w:rPr>
              <w:t>time period</w:t>
            </w:r>
            <w:proofErr w:type="gramEnd"/>
            <w:r w:rsidRPr="00D6175C">
              <w:rPr>
                <w:sz w:val="20"/>
                <w:szCs w:val="20"/>
              </w:rPr>
              <w:t xml:space="preserve">. </w:t>
            </w:r>
          </w:p>
          <w:p w14:paraId="040B874C" w14:textId="03ACBBF7" w:rsidR="00D6175C" w:rsidRPr="00D6175C" w:rsidRDefault="00D6175C" w:rsidP="00D6175C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D6175C">
              <w:rPr>
                <w:sz w:val="20"/>
                <w:szCs w:val="20"/>
              </w:rPr>
              <w:t>W.19 Define imperialism, and analyze reasons for 19th century imperialism, including</w:t>
            </w:r>
            <w:r>
              <w:rPr>
                <w:sz w:val="20"/>
                <w:szCs w:val="20"/>
              </w:rPr>
              <w:t xml:space="preserve"> </w:t>
            </w:r>
            <w:r w:rsidRPr="00D6175C">
              <w:rPr>
                <w:sz w:val="20"/>
                <w:szCs w:val="20"/>
              </w:rPr>
              <w:t>competition between empires, cultural justifications, and th</w:t>
            </w:r>
            <w:r>
              <w:rPr>
                <w:sz w:val="20"/>
                <w:szCs w:val="20"/>
              </w:rPr>
              <w:t xml:space="preserve">e </w:t>
            </w:r>
            <w:r w:rsidRPr="00D6175C">
              <w:rPr>
                <w:sz w:val="20"/>
                <w:szCs w:val="20"/>
              </w:rPr>
              <w:t xml:space="preserve">search for natural resources and new markets in response to rapid industrialization. </w:t>
            </w:r>
          </w:p>
          <w:p w14:paraId="5BA0D33F" w14:textId="30554D43" w:rsidR="005652D4" w:rsidRPr="005652D4" w:rsidRDefault="005652D4" w:rsidP="00F11077">
            <w:pPr>
              <w:pStyle w:val="paragraph"/>
              <w:ind w:left="1425" w:hanging="135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3E0D94" w:rsidRPr="006D32FE" w14:paraId="17DA884E" w14:textId="77777777" w:rsidTr="00A901B0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3E0D94" w:rsidRPr="006D32FE" w:rsidRDefault="003E0D94" w:rsidP="003E0D9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3E0D94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3E0D94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3E0D94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3E0D94" w:rsidRPr="002E64B6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3E0D94" w:rsidRPr="006D32FE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3E0D94" w:rsidRPr="002E64B6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3E0D94" w:rsidRPr="006D32FE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3E0D94" w:rsidRPr="006D32FE" w:rsidRDefault="003E0D94" w:rsidP="003E0D9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The objective should be written </w:t>
            </w:r>
            <w:r w:rsidRPr="006D32FE">
              <w:rPr>
                <w:rFonts w:ascii="Cambria" w:hAnsi="Cambria"/>
                <w:sz w:val="20"/>
                <w:szCs w:val="20"/>
              </w:rPr>
              <w:lastRenderedPageBreak/>
              <w:t>using the stem…</w:t>
            </w:r>
          </w:p>
          <w:p w14:paraId="0620AC13" w14:textId="355D4FEC" w:rsidR="003E0D94" w:rsidRPr="006D32FE" w:rsidRDefault="003E0D94" w:rsidP="003E0D94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5AB7D" w14:textId="77777777" w:rsidR="00683CBD" w:rsidRPr="00683CBD" w:rsidRDefault="00683CBD" w:rsidP="00683CB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683CBD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lastRenderedPageBreak/>
              <w:t>I can</w:t>
            </w:r>
            <w:r w:rsidRPr="00683CBD">
              <w:rPr>
                <w:color w:val="2E2F30"/>
                <w:sz w:val="20"/>
                <w:szCs w:val="20"/>
                <w:shd w:val="clear" w:color="auto" w:fill="FFFFFF"/>
              </w:rPr>
              <w:t> define nationalism and explain how cultural and physical geography contributed to the unification of nations.</w:t>
            </w:r>
          </w:p>
          <w:p w14:paraId="2F20AE8E" w14:textId="77777777" w:rsidR="00683CBD" w:rsidRPr="00683CBD" w:rsidRDefault="00683CBD" w:rsidP="00683CB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683CBD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Guiding Question:</w:t>
            </w:r>
            <w:r w:rsidRPr="00683CBD">
              <w:rPr>
                <w:color w:val="2E2F30"/>
                <w:sz w:val="20"/>
                <w:szCs w:val="20"/>
                <w:shd w:val="clear" w:color="auto" w:fill="FFFFFF"/>
              </w:rPr>
              <w:br/>
              <w:t>How did nationalism influence the unification of countries like Germany and Italy?</w:t>
            </w:r>
          </w:p>
          <w:p w14:paraId="13D556C1" w14:textId="77777777" w:rsidR="00683CBD" w:rsidRPr="00683CBD" w:rsidRDefault="00683CBD" w:rsidP="00416DD0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7A6DE36E" w14:textId="77777777" w:rsidR="00683CBD" w:rsidRPr="00683CBD" w:rsidRDefault="00683CBD" w:rsidP="00683CB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01D8BB28" w14:textId="23AC6859" w:rsidR="00F11077" w:rsidRPr="00F11077" w:rsidRDefault="00F11077" w:rsidP="003E0D94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55291" w14:textId="77777777" w:rsidR="00683CBD" w:rsidRPr="00683CBD" w:rsidRDefault="00683CBD" w:rsidP="00683CB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683CBD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lastRenderedPageBreak/>
              <w:t>I can</w:t>
            </w:r>
            <w:r w:rsidRPr="00683CBD">
              <w:rPr>
                <w:color w:val="2E2F30"/>
                <w:sz w:val="20"/>
                <w:szCs w:val="20"/>
                <w:shd w:val="clear" w:color="auto" w:fill="FFFFFF"/>
              </w:rPr>
              <w:t> describe how cultural geography influenced nationalistic movements in Europe.</w:t>
            </w:r>
          </w:p>
          <w:p w14:paraId="38CD724C" w14:textId="77777777" w:rsidR="00683CBD" w:rsidRPr="00683CBD" w:rsidRDefault="00683CBD" w:rsidP="00683CB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683CBD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Guiding Question:</w:t>
            </w:r>
            <w:r w:rsidRPr="00683CBD">
              <w:rPr>
                <w:color w:val="2E2F30"/>
                <w:sz w:val="20"/>
                <w:szCs w:val="20"/>
                <w:shd w:val="clear" w:color="auto" w:fill="FFFFFF"/>
              </w:rPr>
              <w:br/>
              <w:t>In what ways did cultural geography shape nationalistic movements?</w:t>
            </w:r>
          </w:p>
          <w:p w14:paraId="39F387EA" w14:textId="77777777" w:rsidR="00F11077" w:rsidRPr="00F11077" w:rsidRDefault="00F11077" w:rsidP="00F11077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6601A917" w14:textId="77777777" w:rsidR="00F11077" w:rsidRPr="00F11077" w:rsidRDefault="00F11077" w:rsidP="00F11077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2EDCF9AA" w14:textId="68C0C340" w:rsidR="003E0D94" w:rsidRPr="00C63F59" w:rsidRDefault="003E0D94" w:rsidP="003E0D94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E407B" w14:textId="77777777" w:rsidR="00683CBD" w:rsidRPr="00683CBD" w:rsidRDefault="00683CBD" w:rsidP="00683CBD">
            <w:pPr>
              <w:rPr>
                <w:sz w:val="20"/>
                <w:szCs w:val="20"/>
              </w:rPr>
            </w:pPr>
            <w:r w:rsidRPr="00683CBD">
              <w:rPr>
                <w:i/>
                <w:iCs/>
                <w:sz w:val="20"/>
                <w:szCs w:val="20"/>
              </w:rPr>
              <w:t>I can</w:t>
            </w:r>
            <w:r w:rsidRPr="00683CBD">
              <w:rPr>
                <w:sz w:val="20"/>
                <w:szCs w:val="20"/>
              </w:rPr>
              <w:t> describe the rise of anti-Semitism in Europe during the 19th century.</w:t>
            </w:r>
          </w:p>
          <w:p w14:paraId="581C83CD" w14:textId="77777777" w:rsidR="00683CBD" w:rsidRPr="00683CBD" w:rsidRDefault="00683CBD" w:rsidP="00683CBD">
            <w:pPr>
              <w:rPr>
                <w:sz w:val="20"/>
                <w:szCs w:val="20"/>
              </w:rPr>
            </w:pPr>
            <w:r w:rsidRPr="00683CBD">
              <w:rPr>
                <w:b/>
                <w:bCs/>
                <w:sz w:val="20"/>
                <w:szCs w:val="20"/>
              </w:rPr>
              <w:t>Guiding Question:</w:t>
            </w:r>
            <w:r w:rsidRPr="00683CBD">
              <w:rPr>
                <w:sz w:val="20"/>
                <w:szCs w:val="20"/>
              </w:rPr>
              <w:br/>
              <w:t>What factors contributed to the rise of anti-Semitism in 19th-century Europe?</w:t>
            </w:r>
          </w:p>
          <w:p w14:paraId="5D23F95C" w14:textId="26A00BC5" w:rsidR="00F11077" w:rsidRPr="00C63F59" w:rsidRDefault="00F11077" w:rsidP="003E0D94">
            <w:pPr>
              <w:rPr>
                <w:sz w:val="20"/>
                <w:szCs w:val="20"/>
              </w:rPr>
            </w:pPr>
          </w:p>
        </w:tc>
        <w:tc>
          <w:tcPr>
            <w:tcW w:w="2497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90E55" w14:textId="77777777" w:rsidR="00D14392" w:rsidRPr="00D14392" w:rsidRDefault="00D14392" w:rsidP="00B81668">
            <w:pPr>
              <w:rPr>
                <w:sz w:val="20"/>
                <w:szCs w:val="20"/>
              </w:rPr>
            </w:pPr>
            <w:r w:rsidRPr="00D14392">
              <w:rPr>
                <w:b/>
                <w:bCs/>
                <w:i/>
                <w:iCs/>
                <w:sz w:val="20"/>
                <w:szCs w:val="20"/>
              </w:rPr>
              <w:t xml:space="preserve">I can </w:t>
            </w:r>
            <w:r w:rsidRPr="00D14392">
              <w:rPr>
                <w:sz w:val="20"/>
                <w:szCs w:val="20"/>
              </w:rPr>
              <w:t>identify key elements of imperialism.</w:t>
            </w:r>
          </w:p>
          <w:p w14:paraId="6F67C392" w14:textId="6359B13A" w:rsidR="00D14392" w:rsidRPr="00D14392" w:rsidRDefault="00D14392" w:rsidP="00B81668">
            <w:pPr>
              <w:rPr>
                <w:sz w:val="20"/>
                <w:szCs w:val="20"/>
              </w:rPr>
            </w:pPr>
            <w:r w:rsidRPr="00D14392">
              <w:rPr>
                <w:b/>
                <w:bCs/>
                <w:i/>
                <w:iCs/>
                <w:sz w:val="20"/>
                <w:szCs w:val="20"/>
              </w:rPr>
              <w:t xml:space="preserve">I can </w:t>
            </w:r>
            <w:r w:rsidRPr="00D14392">
              <w:rPr>
                <w:sz w:val="20"/>
                <w:szCs w:val="20"/>
              </w:rPr>
              <w:t>discuss the</w:t>
            </w:r>
            <w:r w:rsidR="00B81668">
              <w:rPr>
                <w:sz w:val="20"/>
                <w:szCs w:val="20"/>
              </w:rPr>
              <w:t xml:space="preserve"> </w:t>
            </w:r>
            <w:r w:rsidRPr="00D14392">
              <w:rPr>
                <w:sz w:val="20"/>
                <w:szCs w:val="20"/>
              </w:rPr>
              <w:t>consequences of imperialism.</w:t>
            </w:r>
          </w:p>
          <w:p w14:paraId="7AC69911" w14:textId="77777777" w:rsidR="00D14392" w:rsidRPr="00D14392" w:rsidRDefault="00D14392" w:rsidP="00B81668">
            <w:pPr>
              <w:rPr>
                <w:i/>
                <w:iCs/>
                <w:sz w:val="20"/>
                <w:szCs w:val="20"/>
              </w:rPr>
            </w:pPr>
            <w:r w:rsidRPr="00D14392">
              <w:rPr>
                <w:b/>
                <w:bCs/>
                <w:i/>
                <w:iCs/>
                <w:sz w:val="20"/>
                <w:szCs w:val="20"/>
              </w:rPr>
              <w:t xml:space="preserve">I can </w:t>
            </w:r>
            <w:r w:rsidRPr="00D14392">
              <w:rPr>
                <w:sz w:val="20"/>
                <w:szCs w:val="20"/>
              </w:rPr>
              <w:t>analyze the rise and fall of the British Empire.</w:t>
            </w:r>
          </w:p>
          <w:p w14:paraId="741DC093" w14:textId="3524262E" w:rsidR="00683CBD" w:rsidRPr="00683CBD" w:rsidRDefault="00683CBD" w:rsidP="00683CBD">
            <w:pPr>
              <w:rPr>
                <w:sz w:val="20"/>
                <w:szCs w:val="20"/>
              </w:rPr>
            </w:pPr>
            <w:r w:rsidRPr="00683CBD">
              <w:rPr>
                <w:b/>
                <w:bCs/>
                <w:sz w:val="20"/>
                <w:szCs w:val="20"/>
              </w:rPr>
              <w:t>Guiding Question:</w:t>
            </w:r>
            <w:r w:rsidRPr="00683CBD">
              <w:rPr>
                <w:sz w:val="20"/>
                <w:szCs w:val="20"/>
              </w:rPr>
              <w:br/>
            </w:r>
            <w:r w:rsidR="00B81668" w:rsidRPr="00B81668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B81668" w:rsidRPr="00B81668">
              <w:rPr>
                <w:sz w:val="20"/>
                <w:szCs w:val="20"/>
              </w:rPr>
              <w:t xml:space="preserve">How did the causes and effects of imperialism shape the power and influence of </w:t>
            </w:r>
            <w:r w:rsidR="00B81668" w:rsidRPr="00B81668">
              <w:rPr>
                <w:sz w:val="20"/>
                <w:szCs w:val="20"/>
              </w:rPr>
              <w:lastRenderedPageBreak/>
              <w:t>European nations over their colonies?</w:t>
            </w:r>
          </w:p>
          <w:p w14:paraId="5F3791F1" w14:textId="0C445D8E" w:rsidR="00F11077" w:rsidRPr="00C63F59" w:rsidRDefault="00F11077" w:rsidP="003E0D94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2C784" w14:textId="77777777" w:rsidR="00B81668" w:rsidRPr="00B81668" w:rsidRDefault="00B81668" w:rsidP="00B81668">
            <w:pPr>
              <w:widowControl w:val="0"/>
              <w:rPr>
                <w:sz w:val="20"/>
                <w:szCs w:val="20"/>
              </w:rPr>
            </w:pPr>
            <w:r w:rsidRPr="00B81668">
              <w:rPr>
                <w:b/>
                <w:bCs/>
                <w:i/>
                <w:iCs/>
                <w:sz w:val="20"/>
                <w:szCs w:val="20"/>
              </w:rPr>
              <w:lastRenderedPageBreak/>
              <w:t xml:space="preserve">I can </w:t>
            </w:r>
            <w:r w:rsidRPr="00B81668">
              <w:rPr>
                <w:sz w:val="20"/>
                <w:szCs w:val="20"/>
              </w:rPr>
              <w:t>identify why countries practiced imperialism.</w:t>
            </w:r>
          </w:p>
          <w:p w14:paraId="1B4CF377" w14:textId="77777777" w:rsidR="00B81668" w:rsidRPr="00B81668" w:rsidRDefault="00B81668" w:rsidP="00B81668">
            <w:pPr>
              <w:widowControl w:val="0"/>
              <w:rPr>
                <w:sz w:val="20"/>
                <w:szCs w:val="20"/>
              </w:rPr>
            </w:pPr>
            <w:r w:rsidRPr="00B81668">
              <w:rPr>
                <w:b/>
                <w:bCs/>
                <w:i/>
                <w:iCs/>
                <w:sz w:val="20"/>
                <w:szCs w:val="20"/>
              </w:rPr>
              <w:t xml:space="preserve">I can </w:t>
            </w:r>
            <w:r w:rsidRPr="00B81668">
              <w:rPr>
                <w:sz w:val="20"/>
                <w:szCs w:val="20"/>
              </w:rPr>
              <w:t>describe how European nations</w:t>
            </w:r>
            <w:r w:rsidRPr="00B81668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B81668">
              <w:rPr>
                <w:sz w:val="20"/>
                <w:szCs w:val="20"/>
              </w:rPr>
              <w:t>influenced their colonies.</w:t>
            </w:r>
          </w:p>
          <w:p w14:paraId="7224CDE8" w14:textId="77777777" w:rsidR="00B81668" w:rsidRPr="00B81668" w:rsidRDefault="00B81668" w:rsidP="00B81668">
            <w:pPr>
              <w:widowControl w:val="0"/>
              <w:rPr>
                <w:i/>
                <w:iCs/>
                <w:sz w:val="20"/>
                <w:szCs w:val="20"/>
              </w:rPr>
            </w:pPr>
            <w:r w:rsidRPr="00B81668">
              <w:rPr>
                <w:b/>
                <w:bCs/>
                <w:i/>
                <w:iCs/>
                <w:sz w:val="20"/>
                <w:szCs w:val="20"/>
              </w:rPr>
              <w:t xml:space="preserve">I can </w:t>
            </w:r>
            <w:r w:rsidRPr="00B81668">
              <w:rPr>
                <w:sz w:val="20"/>
                <w:szCs w:val="20"/>
              </w:rPr>
              <w:t>explain the effects of imperialism on the world.</w:t>
            </w:r>
          </w:p>
          <w:p w14:paraId="369EF3BA" w14:textId="3C013A58" w:rsidR="00683CBD" w:rsidRPr="00683CBD" w:rsidRDefault="00683CBD" w:rsidP="00683CBD">
            <w:pPr>
              <w:widowControl w:val="0"/>
              <w:rPr>
                <w:sz w:val="20"/>
                <w:szCs w:val="20"/>
              </w:rPr>
            </w:pPr>
            <w:r w:rsidRPr="00683CBD">
              <w:rPr>
                <w:b/>
                <w:bCs/>
                <w:sz w:val="20"/>
                <w:szCs w:val="20"/>
              </w:rPr>
              <w:t>Guiding Question:</w:t>
            </w:r>
            <w:r w:rsidRPr="00683CBD">
              <w:rPr>
                <w:sz w:val="20"/>
                <w:szCs w:val="20"/>
              </w:rPr>
              <w:br/>
            </w:r>
            <w:r w:rsidR="00B81668" w:rsidRPr="00B81668">
              <w:rPr>
                <w:sz w:val="20"/>
                <w:szCs w:val="20"/>
              </w:rPr>
              <w:t xml:space="preserve">How did the motivations for imperialism shape the influence of European nations on their colonies and </w:t>
            </w:r>
            <w:r w:rsidR="00B81668" w:rsidRPr="00B81668">
              <w:rPr>
                <w:sz w:val="20"/>
                <w:szCs w:val="20"/>
              </w:rPr>
              <w:lastRenderedPageBreak/>
              <w:t>impact the world?</w:t>
            </w:r>
          </w:p>
          <w:p w14:paraId="39CA1027" w14:textId="18A01DE8" w:rsidR="003E0D94" w:rsidRPr="00C63F59" w:rsidRDefault="003E0D94" w:rsidP="003E0D94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lastRenderedPageBreak/>
        <w:br w:type="page"/>
      </w:r>
    </w:p>
    <w:tbl>
      <w:tblPr>
        <w:tblpPr w:leftFromText="180" w:rightFromText="180" w:vertAnchor="text" w:tblpXSpec="center" w:tblpY="1"/>
        <w:tblOverlap w:val="never"/>
        <w:tblW w:w="1536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4"/>
        <w:gridCol w:w="2499"/>
        <w:gridCol w:w="2449"/>
        <w:gridCol w:w="2679"/>
        <w:gridCol w:w="2453"/>
      </w:tblGrid>
      <w:tr w:rsidR="00955D52" w:rsidRPr="006D32FE" w14:paraId="49219E4D" w14:textId="77777777" w:rsidTr="00F33E0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F33E0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627E4CB3" w:rsidR="00865CE8" w:rsidRPr="00F11077" w:rsidRDefault="00B22E53" w:rsidP="00AA5D83">
            <w:pPr>
              <w:widowControl w:val="0"/>
              <w:rPr>
                <w:color w:val="FF0000"/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>Complete a Frayer Model on Nationalism</w:t>
            </w: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37589AB9" w:rsidR="00865CE8" w:rsidRPr="00943E72" w:rsidRDefault="009E7364" w:rsidP="00AA5D83">
            <w:pPr>
              <w:widowControl w:val="0"/>
              <w:rPr>
                <w:sz w:val="20"/>
                <w:szCs w:val="20"/>
              </w:rPr>
            </w:pPr>
            <w:r w:rsidRPr="009E7364">
              <w:rPr>
                <w:color w:val="2E2F30"/>
                <w:sz w:val="20"/>
                <w:szCs w:val="20"/>
                <w:shd w:val="clear" w:color="auto" w:fill="FFFFFF"/>
              </w:rPr>
              <w:t>Use a Frayer Model to explore the term Cultural Geography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671EB5A6" w:rsidR="00865CE8" w:rsidRPr="00943E72" w:rsidRDefault="009E7364" w:rsidP="00AA5D83">
            <w:pPr>
              <w:widowControl w:val="0"/>
              <w:rPr>
                <w:sz w:val="20"/>
                <w:szCs w:val="20"/>
              </w:rPr>
            </w:pPr>
            <w:r w:rsidRPr="009E7364">
              <w:rPr>
                <w:sz w:val="20"/>
                <w:szCs w:val="20"/>
              </w:rPr>
              <w:t>Complete a Frayer Model for "Anti-Semitism."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7A64EED3" w:rsidR="009242F1" w:rsidRPr="001D045A" w:rsidRDefault="009E7364" w:rsidP="00AA5D83">
            <w:pPr>
              <w:widowControl w:val="0"/>
              <w:rPr>
                <w:sz w:val="20"/>
                <w:szCs w:val="20"/>
              </w:rPr>
            </w:pPr>
            <w:r w:rsidRPr="009E7364">
              <w:rPr>
                <w:color w:val="2E2F30"/>
                <w:sz w:val="20"/>
                <w:szCs w:val="20"/>
                <w:shd w:val="clear" w:color="auto" w:fill="FFFFFF"/>
              </w:rPr>
              <w:t>Use a Frayer Model to define "Imperialism."</w:t>
            </w:r>
            <w:r w:rsidR="00A153DC" w:rsidRPr="00A153DC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42AFB763" w:rsidR="00865CE8" w:rsidRPr="00987A0A" w:rsidRDefault="009E7364" w:rsidP="00AA5D83">
            <w:pPr>
              <w:widowControl w:val="0"/>
              <w:rPr>
                <w:sz w:val="20"/>
                <w:szCs w:val="20"/>
              </w:rPr>
            </w:pPr>
            <w:r w:rsidRPr="009E7364">
              <w:rPr>
                <w:color w:val="2E2F30"/>
                <w:sz w:val="21"/>
                <w:szCs w:val="21"/>
                <w:shd w:val="clear" w:color="auto" w:fill="FFFFFF"/>
              </w:rPr>
              <w:t>Complete a Frayer Model for "Colonization."</w:t>
            </w:r>
          </w:p>
        </w:tc>
      </w:tr>
      <w:tr w:rsidR="00863B39" w:rsidRPr="006D32FE" w14:paraId="371DE99B" w14:textId="77777777" w:rsidTr="00F33E0A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63B39" w:rsidRPr="00B916E7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63B39" w:rsidRPr="006D32FE" w:rsidRDefault="00863B39" w:rsidP="00863B39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19FAA1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Anticipatory Set: 5 minutes</w:t>
            </w:r>
          </w:p>
          <w:p w14:paraId="4DB0A92F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I Do: 15 minutes</w:t>
            </w:r>
          </w:p>
          <w:p w14:paraId="0D5760D8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We Do: 10 minutes</w:t>
            </w:r>
          </w:p>
          <w:p w14:paraId="6C2B001B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You Do: 15 minutes</w:t>
            </w:r>
          </w:p>
          <w:p w14:paraId="48AFEA25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Closure: 5 minutes</w:t>
            </w:r>
          </w:p>
          <w:p w14:paraId="739E54AE" w14:textId="61A44889" w:rsidR="00863B39" w:rsidRPr="00C628A4" w:rsidRDefault="00863B39" w:rsidP="00863B39">
            <w:pPr>
              <w:pStyle w:val="ListParagraph"/>
              <w:widowControl w:val="0"/>
              <w:ind w:left="144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29B0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7B51B15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080DE626" w14:textId="311D120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842FD79" w14:textId="78A45FD1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5D02D13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239970" w14:textId="31B7E96A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ED79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1514EAA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174399F1" w14:textId="0F19B25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7755F49" w14:textId="7EB227E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CD537DC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C22BD7" w14:textId="475167C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E7F7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1B0DB45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7CCC7A5" w14:textId="044B918A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613F4D0" w14:textId="1250047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46A38A62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60189BE3" w14:textId="3F9E898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F5B03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2334EA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55DC205" w14:textId="448D770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28E93A18" w14:textId="0C31389F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666835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201A5BA2" w14:textId="34593B64" w:rsidR="00863B39" w:rsidRDefault="00863B39" w:rsidP="00863B39">
            <w:pPr>
              <w:pStyle w:val="paragraph"/>
              <w:spacing w:before="0" w:beforeAutospacing="0" w:after="0" w:afterAutospacing="0" w:line="259" w:lineRule="auto"/>
            </w:pPr>
          </w:p>
          <w:p w14:paraId="2B2149EE" w14:textId="5150B41B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863B39" w:rsidRPr="006D32FE" w14:paraId="23531563" w14:textId="77777777" w:rsidTr="00F33E0A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0EF14EF8" w14:textId="75EC0E25" w:rsidR="00863B39" w:rsidRPr="006D32FE" w:rsidRDefault="00863B39" w:rsidP="00D55133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62A4B8" w14:textId="333CAC11" w:rsidR="003641C6" w:rsidRPr="00EE1A18" w:rsidRDefault="008B11E7" w:rsidP="003641C6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Lecture:</w:t>
            </w:r>
            <w:r w:rsidR="00085250" w:rsidRPr="00085250">
              <w:rPr>
                <w:b/>
                <w:bCs/>
                <w:sz w:val="20"/>
                <w:szCs w:val="20"/>
              </w:rPr>
              <w:t xml:space="preserve"> </w:t>
            </w:r>
            <w:r w:rsidR="00EE1A18" w:rsidRPr="00EE1A18">
              <w:rPr>
                <w:sz w:val="20"/>
                <w:szCs w:val="20"/>
              </w:rPr>
              <w:t>Nationalism and the Unification Movements</w:t>
            </w:r>
          </w:p>
          <w:p w14:paraId="5C6AE7B1" w14:textId="7555FE6F" w:rsidR="00085250" w:rsidRPr="00085250" w:rsidRDefault="00085250" w:rsidP="00085250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5A6F2E9F" w14:textId="0C475E7A" w:rsidR="00863B39" w:rsidRPr="00A20DE5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6178C" w14:textId="319FB555" w:rsidR="00EE1A18" w:rsidRPr="00EE1A18" w:rsidRDefault="00C1264E" w:rsidP="00EE1A18">
            <w:pPr>
              <w:pStyle w:val="paragraph"/>
              <w:ind w:left="75"/>
              <w:rPr>
                <w:color w:val="000000"/>
                <w:sz w:val="20"/>
                <w:szCs w:val="20"/>
              </w:rPr>
            </w:pPr>
            <w:r w:rsidRPr="00A20DE5">
              <w:rPr>
                <w:b/>
                <w:bCs/>
                <w:sz w:val="20"/>
                <w:szCs w:val="20"/>
              </w:rPr>
              <w:t>Lecture</w:t>
            </w:r>
            <w:r w:rsidR="007D6B30">
              <w:rPr>
                <w:b/>
                <w:bCs/>
                <w:sz w:val="20"/>
                <w:szCs w:val="20"/>
              </w:rPr>
              <w:t xml:space="preserve">: </w:t>
            </w:r>
            <w:r w:rsidR="007D6B30" w:rsidRPr="007D6B30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EE1A18" w:rsidRPr="00EE1A18">
              <w:rPr>
                <w:rFonts w:ascii="Helvetica" w:hAnsi="Helvetica"/>
                <w:b/>
                <w:bCs/>
                <w:color w:val="3F535D"/>
                <w:kern w:val="36"/>
                <w:sz w:val="36"/>
                <w:szCs w:val="36"/>
              </w:rPr>
              <w:t xml:space="preserve"> </w:t>
            </w:r>
            <w:r w:rsidR="00EE1A18" w:rsidRPr="00EE1A18">
              <w:rPr>
                <w:color w:val="000000"/>
                <w:sz w:val="20"/>
                <w:szCs w:val="20"/>
              </w:rPr>
              <w:t>Nationalism and the Unification of Italy </w:t>
            </w:r>
          </w:p>
          <w:p w14:paraId="765C823E" w14:textId="65C23ED5" w:rsidR="00863B39" w:rsidRPr="00A20DE5" w:rsidRDefault="00863B39" w:rsidP="00EE1A18">
            <w:pPr>
              <w:pStyle w:val="paragraph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1C9584FC" w:rsidR="00863B39" w:rsidRPr="00A20DE5" w:rsidRDefault="00C1264E" w:rsidP="00EE1A18">
            <w:pPr>
              <w:rPr>
                <w:b/>
                <w:bCs/>
                <w:sz w:val="20"/>
                <w:szCs w:val="20"/>
              </w:rPr>
            </w:pPr>
            <w:r w:rsidRPr="00A20DE5">
              <w:rPr>
                <w:b/>
                <w:bCs/>
                <w:sz w:val="20"/>
                <w:szCs w:val="20"/>
              </w:rPr>
              <w:t>Lecture</w:t>
            </w:r>
            <w:r w:rsidR="00A153DC">
              <w:rPr>
                <w:b/>
                <w:bCs/>
                <w:sz w:val="20"/>
                <w:szCs w:val="20"/>
              </w:rPr>
              <w:t xml:space="preserve">: </w:t>
            </w:r>
            <w:r w:rsidR="00A153DC" w:rsidRPr="00A153DC">
              <w:rPr>
                <w:rFonts w:ascii="Segoe UI" w:hAnsi="Segoe UI" w:cs="Segoe UI"/>
                <w:b/>
                <w:bCs/>
                <w:color w:val="141414"/>
                <w:shd w:val="clear" w:color="auto" w:fill="FFFFFF"/>
              </w:rPr>
              <w:t xml:space="preserve"> </w:t>
            </w:r>
            <w:r w:rsidR="00EE1A18" w:rsidRPr="00EE1A18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FF5B3E" w:rsidRPr="00FF5B3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FF5B3E" w:rsidRPr="00FF5B3E">
              <w:rPr>
                <w:color w:val="141414"/>
                <w:sz w:val="20"/>
                <w:szCs w:val="20"/>
                <w:shd w:val="clear" w:color="auto" w:fill="FFFFFF"/>
              </w:rPr>
              <w:t>Discuss the social, economic, and political factors that led to increased anti-Semitism in Europe during this period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75B9BC07" w:rsidR="00863B39" w:rsidRPr="00A20DE5" w:rsidRDefault="00C1264E" w:rsidP="00EE1A18">
            <w:pPr>
              <w:rPr>
                <w:b/>
                <w:bCs/>
                <w:sz w:val="20"/>
                <w:szCs w:val="20"/>
              </w:rPr>
            </w:pPr>
            <w:r w:rsidRPr="00A20DE5">
              <w:rPr>
                <w:b/>
                <w:bCs/>
                <w:sz w:val="20"/>
                <w:szCs w:val="20"/>
              </w:rPr>
              <w:t>Lecture: </w:t>
            </w:r>
            <w:r w:rsidR="00015C28" w:rsidRPr="00A20DE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A20DE5" w:rsidRPr="00A20DE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EB7E61">
              <w:rPr>
                <w:color w:val="000000" w:themeColor="text1"/>
                <w:sz w:val="20"/>
                <w:szCs w:val="20"/>
              </w:rPr>
              <w:t>Introduction to Imperialism</w:t>
            </w:r>
            <w:r w:rsidR="00085250" w:rsidRPr="00085250">
              <w:rPr>
                <w:rFonts w:ascii="Segoe UI" w:hAnsi="Segoe UI" w:cs="Segoe UI"/>
                <w:color w:val="2E2F30"/>
              </w:rPr>
              <w:t xml:space="preserve"> </w:t>
            </w:r>
            <w:r w:rsidR="00A153DC" w:rsidRPr="00A153DC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310EFE" w14:textId="64B73B4A" w:rsidR="00A20DE5" w:rsidRPr="00DA0544" w:rsidRDefault="00EE1A18" w:rsidP="00A20DE5">
            <w:pPr>
              <w:pStyle w:val="paragraph"/>
              <w:textAlignment w:val="baseline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EE1A18">
              <w:rPr>
                <w:b/>
                <w:bCs/>
                <w:sz w:val="20"/>
                <w:szCs w:val="20"/>
              </w:rPr>
              <w:t xml:space="preserve">Lecture:   </w:t>
            </w:r>
            <w:r w:rsidR="00EB7E61">
              <w:rPr>
                <w:sz w:val="20"/>
                <w:szCs w:val="20"/>
              </w:rPr>
              <w:t xml:space="preserve">Rise and Fall of Imperialism </w:t>
            </w:r>
            <w:r w:rsidRPr="00EE1A18">
              <w:rPr>
                <w:b/>
                <w:bCs/>
                <w:sz w:val="20"/>
                <w:szCs w:val="20"/>
              </w:rPr>
              <w:t xml:space="preserve">  </w:t>
            </w:r>
          </w:p>
          <w:p w14:paraId="68A88068" w14:textId="3519012A" w:rsidR="00863B39" w:rsidRPr="00A20DE5" w:rsidRDefault="00863B39" w:rsidP="00A20DE5">
            <w:pPr>
              <w:pStyle w:val="paragraph"/>
              <w:textAlignment w:val="baseline"/>
              <w:rPr>
                <w:b/>
                <w:bCs/>
                <w:sz w:val="20"/>
                <w:szCs w:val="20"/>
              </w:rPr>
            </w:pPr>
          </w:p>
        </w:tc>
      </w:tr>
      <w:tr w:rsidR="00863B39" w:rsidRPr="006D32FE" w14:paraId="31E3260D" w14:textId="77777777" w:rsidTr="00F33E0A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8DC14" w14:textId="77777777" w:rsidR="00A358BA" w:rsidRPr="007D6B30" w:rsidRDefault="00A358BA" w:rsidP="00A358BA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Completing interactive activities embedded in Nearpod. </w:t>
            </w:r>
          </w:p>
          <w:p w14:paraId="00AB9063" w14:textId="741EFA04" w:rsidR="00863B39" w:rsidRPr="00D8020F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0FF56" w14:textId="77777777" w:rsidR="00A358BA" w:rsidRPr="007D6B30" w:rsidRDefault="00A358BA" w:rsidP="00A358BA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Completing interactive activities embedded in Nearpod. </w:t>
            </w:r>
          </w:p>
          <w:p w14:paraId="50CED0AC" w14:textId="54EB2939" w:rsidR="00863B39" w:rsidRPr="00D8020F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2EC09" w14:textId="77777777" w:rsidR="00A358BA" w:rsidRPr="007D6B30" w:rsidRDefault="00A358BA" w:rsidP="00A358BA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Completing interactive activities embedded in Nearpod. </w:t>
            </w:r>
          </w:p>
          <w:p w14:paraId="292844DB" w14:textId="6C2DAFB8" w:rsidR="00863B39" w:rsidRPr="00D8020F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94FDF" w14:textId="63145737" w:rsidR="007D6B30" w:rsidRPr="007D6B30" w:rsidRDefault="007D6B30" w:rsidP="007D6B30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D6B3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A358BA">
              <w:rPr>
                <w:color w:val="2E2F30"/>
                <w:sz w:val="20"/>
                <w:szCs w:val="20"/>
                <w:shd w:val="clear" w:color="auto" w:fill="FFFFFF"/>
              </w:rPr>
              <w:t xml:space="preserve">Completing interactive activities embedded in Nearpod. </w:t>
            </w:r>
          </w:p>
          <w:p w14:paraId="08E659DB" w14:textId="43EC2662" w:rsidR="00863B39" w:rsidRPr="00D8020F" w:rsidRDefault="00D116EE" w:rsidP="00863B39">
            <w:pPr>
              <w:rPr>
                <w:b/>
                <w:bCs/>
                <w:sz w:val="20"/>
                <w:szCs w:val="20"/>
              </w:rPr>
            </w:pPr>
            <w:r w:rsidRPr="007D6B30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1C4D79BA" w:rsidR="00863B39" w:rsidRPr="00D8020F" w:rsidRDefault="00A358BA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A358BA">
              <w:rPr>
                <w:color w:val="2E2F30"/>
                <w:sz w:val="20"/>
                <w:szCs w:val="20"/>
                <w:shd w:val="clear" w:color="auto" w:fill="FFFFFF"/>
              </w:rPr>
              <w:t xml:space="preserve">Completing interactive activities embedded in Nearpod. </w:t>
            </w:r>
          </w:p>
        </w:tc>
      </w:tr>
      <w:tr w:rsidR="00863B39" w:rsidRPr="006D32FE" w14:paraId="70108707" w14:textId="77777777" w:rsidTr="00F33E0A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26006AD9" w:rsidR="00863B39" w:rsidRPr="00C31EDA" w:rsidRDefault="008B11E7" w:rsidP="00D5513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8B11E7">
              <w:rPr>
                <w:b/>
                <w:bCs/>
                <w:sz w:val="20"/>
                <w:szCs w:val="20"/>
              </w:rPr>
              <w:t xml:space="preserve">Individual assignment: </w:t>
            </w:r>
            <w:r w:rsidR="00C21ECC" w:rsidRPr="00C21ECC">
              <w:rPr>
                <w:rFonts w:ascii="Segoe UI" w:hAnsi="Segoe UI" w:cs="Segoe UI"/>
                <w:color w:val="2E2F30"/>
              </w:rPr>
              <w:t xml:space="preserve"> </w:t>
            </w:r>
            <w:r w:rsidR="003641C6" w:rsidRPr="003641C6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="00D55133" w:rsidRPr="00D55133">
              <w:rPr>
                <w:sz w:val="20"/>
                <w:szCs w:val="20"/>
              </w:rPr>
              <w:t>Quiz embedded in the Nearpod.</w:t>
            </w:r>
            <w:r w:rsidR="00D55133">
              <w:rPr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6A84F" w14:textId="63C3B617" w:rsidR="00863B39" w:rsidRPr="00D55133" w:rsidRDefault="00C1264E" w:rsidP="00863B39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</w:rPr>
              <w:t>Individual</w:t>
            </w:r>
            <w:r w:rsidR="00723EE1">
              <w:rPr>
                <w:b/>
                <w:bCs/>
                <w:color w:val="2E2F30"/>
                <w:sz w:val="20"/>
                <w:szCs w:val="20"/>
              </w:rPr>
              <w:t xml:space="preserve"> Assignment</w:t>
            </w:r>
            <w:r w:rsidRPr="00C31EDA">
              <w:rPr>
                <w:b/>
                <w:bCs/>
                <w:color w:val="2E2F30"/>
                <w:sz w:val="20"/>
                <w:szCs w:val="20"/>
              </w:rPr>
              <w:t>: </w:t>
            </w:r>
            <w:r w:rsidR="00300FBE"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D55133" w:rsidRPr="00D55133">
              <w:rPr>
                <w:color w:val="2E2F30"/>
                <w:sz w:val="20"/>
                <w:szCs w:val="20"/>
              </w:rPr>
              <w:t xml:space="preserve">Quiz embedded in the </w:t>
            </w:r>
            <w:r w:rsidR="00D55133" w:rsidRPr="00D55133">
              <w:rPr>
                <w:color w:val="2E2F30"/>
                <w:sz w:val="20"/>
                <w:szCs w:val="20"/>
              </w:rPr>
              <w:t xml:space="preserve">Nearpod. </w:t>
            </w:r>
          </w:p>
          <w:p w14:paraId="026396D3" w14:textId="77777777" w:rsidR="00863B39" w:rsidRPr="00D55133" w:rsidRDefault="00863B39" w:rsidP="00863B39">
            <w:pPr>
              <w:rPr>
                <w:sz w:val="20"/>
                <w:szCs w:val="20"/>
              </w:rPr>
            </w:pPr>
          </w:p>
          <w:p w14:paraId="60BA49C1" w14:textId="77777777" w:rsidR="00863B39" w:rsidRPr="00C31EDA" w:rsidRDefault="00863B39" w:rsidP="00863B39">
            <w:pPr>
              <w:pStyle w:val="paragraph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59CB4EE" w:rsidR="00863B39" w:rsidRPr="00C31EDA" w:rsidRDefault="00716274" w:rsidP="00723EE1">
            <w:pPr>
              <w:rPr>
                <w:b/>
                <w:bCs/>
                <w:sz w:val="20"/>
                <w:szCs w:val="20"/>
              </w:rPr>
            </w:pPr>
            <w:r w:rsidRPr="0071627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ndividual assignment: </w:t>
            </w:r>
            <w:r w:rsidR="00D116EE" w:rsidRPr="00D116EE">
              <w:rPr>
                <w:rFonts w:ascii="Segoe UI" w:hAnsi="Segoe UI" w:cs="Segoe UI"/>
                <w:color w:val="2E2F30"/>
              </w:rPr>
              <w:t xml:space="preserve"> </w:t>
            </w:r>
            <w:r w:rsidR="00723EE1" w:rsidRPr="00723EE1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="00FF5B3E" w:rsidRPr="00FF5B3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FF5B3E" w:rsidRPr="00FF5B3E">
              <w:rPr>
                <w:color w:val="2E2F30"/>
                <w:sz w:val="20"/>
                <w:szCs w:val="20"/>
                <w:shd w:val="clear" w:color="auto" w:fill="FFFFFF"/>
              </w:rPr>
              <w:t>Write a journal entry from the perspective of a person living in 19th-century Europe, reflecting on the rise of anti-Semitism and its impact on their community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70D4481B" w:rsidR="00863B39" w:rsidRPr="00C31EDA" w:rsidRDefault="00D116EE" w:rsidP="00A358BA">
            <w:pPr>
              <w:pStyle w:val="paragraph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ndependent</w:t>
            </w:r>
            <w:r w:rsidR="00782ED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:</w:t>
            </w:r>
            <w:r w:rsidRPr="00987A0A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A153DC" w:rsidRPr="00A153DC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="00A358BA" w:rsidRPr="00A358BA">
              <w:rPr>
                <w:color w:val="2E2F30"/>
                <w:sz w:val="20"/>
                <w:szCs w:val="20"/>
              </w:rPr>
              <w:t>Completion of Embedded DBQ and Quiz activities in Nearpod.</w:t>
            </w:r>
            <w:r w:rsidR="00A358BA">
              <w:rPr>
                <w:b/>
                <w:bCs/>
                <w:color w:val="2E2F30"/>
                <w:sz w:val="20"/>
                <w:szCs w:val="20"/>
              </w:rPr>
              <w:t xml:space="preserve"> 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4EB8BAD1" w:rsidR="00863B39" w:rsidRPr="00C31EDA" w:rsidRDefault="00A358BA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A358BA">
              <w:rPr>
                <w:b/>
                <w:bCs/>
                <w:sz w:val="20"/>
                <w:szCs w:val="20"/>
              </w:rPr>
              <w:t xml:space="preserve">Independent:  </w:t>
            </w:r>
            <w:r w:rsidRPr="00A358BA">
              <w:rPr>
                <w:sz w:val="20"/>
                <w:szCs w:val="20"/>
              </w:rPr>
              <w:t xml:space="preserve">Completion of Embedded </w:t>
            </w:r>
            <w:r w:rsidR="00785D21">
              <w:rPr>
                <w:sz w:val="20"/>
                <w:szCs w:val="20"/>
              </w:rPr>
              <w:t xml:space="preserve">Draw </w:t>
            </w:r>
            <w:proofErr w:type="gramStart"/>
            <w:r w:rsidR="00785D21">
              <w:rPr>
                <w:sz w:val="20"/>
                <w:szCs w:val="20"/>
              </w:rPr>
              <w:t xml:space="preserve">it </w:t>
            </w:r>
            <w:r w:rsidRPr="00A358BA">
              <w:rPr>
                <w:sz w:val="20"/>
                <w:szCs w:val="20"/>
              </w:rPr>
              <w:t xml:space="preserve"> and</w:t>
            </w:r>
            <w:proofErr w:type="gramEnd"/>
            <w:r w:rsidRPr="00A358BA">
              <w:rPr>
                <w:sz w:val="20"/>
                <w:szCs w:val="20"/>
              </w:rPr>
              <w:t xml:space="preserve"> Quiz activities in Nearpod.</w:t>
            </w:r>
            <w:r w:rsidRPr="00A358BA">
              <w:rPr>
                <w:b/>
                <w:bCs/>
                <w:sz w:val="20"/>
                <w:szCs w:val="20"/>
              </w:rPr>
              <w:t xml:space="preserve">  </w:t>
            </w:r>
          </w:p>
        </w:tc>
      </w:tr>
      <w:tr w:rsidR="00863B39" w:rsidRPr="006D32FE" w14:paraId="3BA6C9C0" w14:textId="77777777" w:rsidTr="00F33E0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7983D9" w14:textId="77777777" w:rsidR="00FF680B" w:rsidRPr="00FF680B" w:rsidRDefault="00FF680B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3BC40F13" w14:textId="77777777" w:rsidR="00FF680B" w:rsidRPr="00FF680B" w:rsidRDefault="00FF680B" w:rsidP="00FF680B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3: List three </w:t>
            </w:r>
            <w:r w:rsidRPr="00FF680B">
              <w:rPr>
                <w:sz w:val="20"/>
                <w:szCs w:val="20"/>
              </w:rPr>
              <w:t>things you learned today.</w:t>
            </w:r>
          </w:p>
          <w:p w14:paraId="6B830D50" w14:textId="139F7544" w:rsidR="00FF680B" w:rsidRPr="00FF680B" w:rsidRDefault="00FF680B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2: Write two questions </w:t>
            </w:r>
            <w:r w:rsidRPr="00FF680B">
              <w:rPr>
                <w:sz w:val="20"/>
                <w:szCs w:val="20"/>
              </w:rPr>
              <w:t>you still have about Nationalism and Unification of Italy.</w:t>
            </w:r>
            <w:r>
              <w:rPr>
                <w:b/>
                <w:bCs/>
                <w:sz w:val="20"/>
                <w:szCs w:val="20"/>
              </w:rPr>
              <w:t xml:space="preserve">  </w:t>
            </w:r>
          </w:p>
          <w:p w14:paraId="1DA2A5DC" w14:textId="77777777" w:rsidR="00FF680B" w:rsidRPr="00FF680B" w:rsidRDefault="00FF680B" w:rsidP="00FF680B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1: Share one thing that surprised you </w:t>
            </w:r>
            <w:r w:rsidRPr="00FF680B">
              <w:rPr>
                <w:sz w:val="20"/>
                <w:szCs w:val="20"/>
              </w:rPr>
              <w:t>about the topic.</w:t>
            </w:r>
          </w:p>
          <w:p w14:paraId="03C19CB4" w14:textId="77777777" w:rsidR="00FF680B" w:rsidRPr="00FF680B" w:rsidRDefault="00FF680B" w:rsidP="00FF680B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row: </w:t>
            </w:r>
            <w:r w:rsidRPr="00FF680B">
              <w:rPr>
                <w:sz w:val="20"/>
                <w:szCs w:val="20"/>
              </w:rPr>
              <w:t xml:space="preserve">What could have been better in class today?  </w:t>
            </w:r>
          </w:p>
          <w:p w14:paraId="35A54636" w14:textId="77777777" w:rsidR="00FF680B" w:rsidRPr="00FF680B" w:rsidRDefault="00FF680B" w:rsidP="00FF680B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low: </w:t>
            </w:r>
            <w:r w:rsidRPr="00FF680B">
              <w:rPr>
                <w:sz w:val="20"/>
                <w:szCs w:val="20"/>
              </w:rPr>
              <w:t xml:space="preserve">What went well </w:t>
            </w:r>
            <w:r w:rsidRPr="00FF680B">
              <w:rPr>
                <w:sz w:val="20"/>
                <w:szCs w:val="20"/>
              </w:rPr>
              <w:lastRenderedPageBreak/>
              <w:t xml:space="preserve">with class today? </w:t>
            </w:r>
          </w:p>
          <w:p w14:paraId="75988913" w14:textId="77777777" w:rsidR="00863B39" w:rsidRPr="00395710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A503C" w14:textId="77777777" w:rsidR="00716274" w:rsidRDefault="00C31EDA" w:rsidP="0071627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sz w:val="20"/>
                <w:szCs w:val="20"/>
              </w:rPr>
              <w:lastRenderedPageBreak/>
              <w:t>Closure: 3-2-1 plus Grow-Glow (5 minutes):</w:t>
            </w:r>
          </w:p>
          <w:p w14:paraId="023DFC1C" w14:textId="77777777" w:rsidR="00723EE1" w:rsidRPr="00723EE1" w:rsidRDefault="00723EE1" w:rsidP="00723EE1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23EE1">
              <w:rPr>
                <w:b/>
                <w:bCs/>
                <w:sz w:val="20"/>
                <w:szCs w:val="20"/>
              </w:rPr>
              <w:t>3 things learned: </w:t>
            </w:r>
            <w:r w:rsidRPr="00723EE1">
              <w:rPr>
                <w:sz w:val="20"/>
                <w:szCs w:val="20"/>
              </w:rPr>
              <w:t>Write down three key points from today’s lesson.</w:t>
            </w:r>
          </w:p>
          <w:p w14:paraId="3F16923F" w14:textId="0A85CD27" w:rsidR="00FF680B" w:rsidRDefault="00723EE1" w:rsidP="00723EE1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723EE1">
              <w:rPr>
                <w:b/>
                <w:bCs/>
                <w:sz w:val="20"/>
                <w:szCs w:val="20"/>
              </w:rPr>
              <w:t>2 questions: </w:t>
            </w:r>
            <w:r w:rsidRPr="00723EE1">
              <w:rPr>
                <w:sz w:val="20"/>
                <w:szCs w:val="20"/>
              </w:rPr>
              <w:t xml:space="preserve">Write two questions they still </w:t>
            </w:r>
            <w:r w:rsidR="00FF680B" w:rsidRPr="00723EE1">
              <w:rPr>
                <w:sz w:val="20"/>
                <w:szCs w:val="20"/>
              </w:rPr>
              <w:t xml:space="preserve">have </w:t>
            </w:r>
            <w:r w:rsidR="00FF680B" w:rsidRPr="00FF680B">
              <w:rPr>
                <w:sz w:val="20"/>
                <w:szCs w:val="20"/>
              </w:rPr>
              <w:t>about Nationalism and Unification of Italy.</w:t>
            </w:r>
            <w:r w:rsidR="00FF680B">
              <w:rPr>
                <w:b/>
                <w:bCs/>
                <w:sz w:val="20"/>
                <w:szCs w:val="20"/>
              </w:rPr>
              <w:t xml:space="preserve">  </w:t>
            </w:r>
          </w:p>
          <w:p w14:paraId="78E182CD" w14:textId="06D89D48" w:rsidR="00723EE1" w:rsidRPr="00723EE1" w:rsidRDefault="00723EE1" w:rsidP="00723EE1">
            <w:pPr>
              <w:widowControl w:val="0"/>
              <w:rPr>
                <w:sz w:val="20"/>
                <w:szCs w:val="20"/>
              </w:rPr>
            </w:pPr>
            <w:r w:rsidRPr="00723EE1">
              <w:rPr>
                <w:b/>
                <w:bCs/>
                <w:sz w:val="20"/>
                <w:szCs w:val="20"/>
              </w:rPr>
              <w:t>1 connection: </w:t>
            </w:r>
            <w:r w:rsidRPr="00723EE1">
              <w:rPr>
                <w:sz w:val="20"/>
                <w:szCs w:val="20"/>
              </w:rPr>
              <w:t>Write one connection to how cultural features influence migration today.</w:t>
            </w:r>
          </w:p>
          <w:p w14:paraId="2C51AD5C" w14:textId="77777777" w:rsidR="00723EE1" w:rsidRDefault="00723EE1" w:rsidP="0081784C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2BAF3584" w14:textId="53AADD89" w:rsidR="0081784C" w:rsidRPr="009F0A5A" w:rsidRDefault="0081784C" w:rsidP="0081784C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r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could have been better in class today? </w:t>
            </w:r>
            <w:r w:rsidRPr="009F0A5A">
              <w:rPr>
                <w:sz w:val="20"/>
                <w:szCs w:val="20"/>
              </w:rPr>
              <w:t xml:space="preserve"> </w:t>
            </w:r>
          </w:p>
          <w:p w14:paraId="7BA4D3E1" w14:textId="77777777" w:rsidR="0081784C" w:rsidRPr="009F0A5A" w:rsidRDefault="0081784C" w:rsidP="0081784C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lastRenderedPageBreak/>
              <w:t>Gl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went well with class today? </w:t>
            </w:r>
          </w:p>
          <w:p w14:paraId="77CFA3CC" w14:textId="166B66D9" w:rsidR="00863B39" w:rsidRPr="00395710" w:rsidRDefault="00863B39" w:rsidP="00C31EDA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C7AEA" w14:textId="77777777" w:rsidR="00FF680B" w:rsidRDefault="00C31EDA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sz w:val="20"/>
                <w:szCs w:val="20"/>
              </w:rPr>
              <w:lastRenderedPageBreak/>
              <w:t>Closure: 3-2-1 plus Grow-Glow (5 minutes):</w:t>
            </w:r>
          </w:p>
          <w:p w14:paraId="103B04D2" w14:textId="77777777" w:rsidR="00FF680B" w:rsidRDefault="00FF680B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3 </w:t>
            </w:r>
            <w:r w:rsidRPr="00FF680B">
              <w:rPr>
                <w:sz w:val="20"/>
                <w:szCs w:val="20"/>
              </w:rPr>
              <w:t>causes of anti-Semitism</w:t>
            </w:r>
          </w:p>
          <w:p w14:paraId="012D8C5D" w14:textId="77777777" w:rsidR="00FF680B" w:rsidRDefault="00FF680B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2 </w:t>
            </w:r>
            <w:r w:rsidRPr="00FF680B">
              <w:rPr>
                <w:sz w:val="20"/>
                <w:szCs w:val="20"/>
              </w:rPr>
              <w:t>impacts it had on society</w:t>
            </w:r>
          </w:p>
          <w:p w14:paraId="66D33901" w14:textId="77777777" w:rsidR="00FF680B" w:rsidRDefault="00FF680B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1 </w:t>
            </w:r>
            <w:r w:rsidRPr="00FF680B">
              <w:rPr>
                <w:sz w:val="20"/>
                <w:szCs w:val="20"/>
              </w:rPr>
              <w:t>way to combat such biases today.</w:t>
            </w:r>
          </w:p>
          <w:p w14:paraId="2C791729" w14:textId="4B6E7033" w:rsidR="00D116EE" w:rsidRDefault="00D116EE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116EE">
              <w:rPr>
                <w:b/>
                <w:bCs/>
                <w:sz w:val="20"/>
                <w:szCs w:val="20"/>
              </w:rPr>
              <w:t xml:space="preserve">"Grow," </w:t>
            </w:r>
            <w:r w:rsidRPr="00D116EE">
              <w:rPr>
                <w:sz w:val="20"/>
                <w:szCs w:val="20"/>
              </w:rPr>
              <w:t xml:space="preserve">they suggest a related topic for further research, </w:t>
            </w:r>
          </w:p>
          <w:p w14:paraId="73CBB9B9" w14:textId="5997B7F5" w:rsidR="00863B39" w:rsidRPr="00395710" w:rsidRDefault="00D116EE" w:rsidP="00863B39">
            <w:pPr>
              <w:rPr>
                <w:b/>
                <w:bCs/>
                <w:sz w:val="20"/>
                <w:szCs w:val="20"/>
              </w:rPr>
            </w:pPr>
            <w:r w:rsidRPr="00D116EE">
              <w:rPr>
                <w:b/>
                <w:bCs/>
                <w:sz w:val="20"/>
                <w:szCs w:val="20"/>
              </w:rPr>
              <w:t xml:space="preserve">"Glow," </w:t>
            </w:r>
            <w:r w:rsidRPr="00D116EE">
              <w:rPr>
                <w:sz w:val="20"/>
                <w:szCs w:val="20"/>
              </w:rPr>
              <w:t>they share a concept they found particularly interesting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4B0E9" w14:textId="77777777" w:rsidR="00FF680B" w:rsidRPr="00FF680B" w:rsidRDefault="00FF680B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4363B0BD" w14:textId="77777777" w:rsidR="00FF680B" w:rsidRPr="00FF680B" w:rsidRDefault="00FF680B" w:rsidP="00FF680B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3: List three </w:t>
            </w:r>
            <w:r w:rsidRPr="00FF680B">
              <w:rPr>
                <w:sz w:val="20"/>
                <w:szCs w:val="20"/>
              </w:rPr>
              <w:t>things you learned today.</w:t>
            </w:r>
          </w:p>
          <w:p w14:paraId="6280112F" w14:textId="27A75926" w:rsidR="00FF680B" w:rsidRPr="00FF680B" w:rsidRDefault="00FF680B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2: Write two questions </w:t>
            </w:r>
            <w:r w:rsidRPr="00FF680B">
              <w:rPr>
                <w:sz w:val="20"/>
                <w:szCs w:val="20"/>
              </w:rPr>
              <w:t xml:space="preserve">you still have about </w:t>
            </w:r>
            <w:r w:rsidR="00FF5B3E" w:rsidRPr="00FF5B3E">
              <w:rPr>
                <w:sz w:val="20"/>
                <w:szCs w:val="20"/>
              </w:rPr>
              <w:t>Imperialism</w:t>
            </w:r>
            <w:r w:rsidRPr="00FF680B">
              <w:rPr>
                <w:b/>
                <w:bCs/>
                <w:sz w:val="20"/>
                <w:szCs w:val="20"/>
              </w:rPr>
              <w:t xml:space="preserve">  </w:t>
            </w:r>
          </w:p>
          <w:p w14:paraId="66201FB3" w14:textId="77777777" w:rsidR="00FF680B" w:rsidRPr="00FF680B" w:rsidRDefault="00FF680B" w:rsidP="00FF680B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1: Share one thing </w:t>
            </w:r>
            <w:r w:rsidRPr="00FF680B">
              <w:rPr>
                <w:sz w:val="20"/>
                <w:szCs w:val="20"/>
              </w:rPr>
              <w:t>that surprised you about the topic.</w:t>
            </w:r>
          </w:p>
          <w:p w14:paraId="796CF7E1" w14:textId="77777777" w:rsidR="00FF680B" w:rsidRPr="00FF680B" w:rsidRDefault="00FF680B" w:rsidP="00FF680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row: </w:t>
            </w:r>
            <w:r w:rsidRPr="00FF680B">
              <w:rPr>
                <w:sz w:val="20"/>
                <w:szCs w:val="20"/>
              </w:rPr>
              <w:t>What could have been better in class today?</w:t>
            </w:r>
            <w:r w:rsidRPr="00FF680B">
              <w:rPr>
                <w:b/>
                <w:bCs/>
                <w:sz w:val="20"/>
                <w:szCs w:val="20"/>
              </w:rPr>
              <w:t xml:space="preserve">  </w:t>
            </w:r>
          </w:p>
          <w:p w14:paraId="646E7B7B" w14:textId="77777777" w:rsidR="00FF680B" w:rsidRPr="00FF680B" w:rsidRDefault="00FF680B" w:rsidP="00FF680B">
            <w:pPr>
              <w:widowControl w:val="0"/>
              <w:rPr>
                <w:sz w:val="20"/>
                <w:szCs w:val="20"/>
              </w:rPr>
            </w:pPr>
            <w:r w:rsidRPr="00FF680B">
              <w:rPr>
                <w:b/>
                <w:bCs/>
                <w:sz w:val="20"/>
                <w:szCs w:val="20"/>
              </w:rPr>
              <w:t xml:space="preserve">Glow: </w:t>
            </w:r>
            <w:r w:rsidRPr="00FF680B">
              <w:rPr>
                <w:sz w:val="20"/>
                <w:szCs w:val="20"/>
              </w:rPr>
              <w:t xml:space="preserve">What went well with class today? </w:t>
            </w:r>
          </w:p>
          <w:p w14:paraId="69A0EEB5" w14:textId="63FD01C4" w:rsidR="00863B39" w:rsidRPr="00395710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8C253" w14:textId="77777777" w:rsidR="00FF5B3E" w:rsidRPr="00FF5B3E" w:rsidRDefault="00FF5B3E" w:rsidP="00FF5B3E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22B3D108" w14:textId="77777777" w:rsidR="00FF5B3E" w:rsidRPr="00FF5B3E" w:rsidRDefault="00FF5B3E" w:rsidP="00FF5B3E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>3: </w:t>
            </w:r>
            <w:r w:rsidRPr="00FF5B3E">
              <w:rPr>
                <w:sz w:val="20"/>
                <w:szCs w:val="20"/>
              </w:rPr>
              <w:t>List three things you learned today.</w:t>
            </w:r>
          </w:p>
          <w:p w14:paraId="6766E271" w14:textId="3D5ED21A" w:rsidR="00FF5B3E" w:rsidRPr="00FF5B3E" w:rsidRDefault="00FF5B3E" w:rsidP="00FF5B3E">
            <w:pPr>
              <w:widowControl w:val="0"/>
              <w:rPr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 xml:space="preserve">2: Write two questions </w:t>
            </w:r>
            <w:r w:rsidRPr="00FF5B3E">
              <w:rPr>
                <w:sz w:val="20"/>
                <w:szCs w:val="20"/>
              </w:rPr>
              <w:t xml:space="preserve">you still have about </w:t>
            </w:r>
            <w:r>
              <w:rPr>
                <w:sz w:val="20"/>
                <w:szCs w:val="20"/>
              </w:rPr>
              <w:t xml:space="preserve">the rise and fall of Imperialism. </w:t>
            </w:r>
          </w:p>
          <w:p w14:paraId="7109EE47" w14:textId="77777777" w:rsidR="00FF5B3E" w:rsidRPr="00FF5B3E" w:rsidRDefault="00FF5B3E" w:rsidP="00FF5B3E">
            <w:pPr>
              <w:widowControl w:val="0"/>
              <w:rPr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 xml:space="preserve">1: Share one thing </w:t>
            </w:r>
            <w:r w:rsidRPr="00FF5B3E">
              <w:rPr>
                <w:sz w:val="20"/>
                <w:szCs w:val="20"/>
              </w:rPr>
              <w:t>that surprised you about the topic.</w:t>
            </w:r>
          </w:p>
          <w:p w14:paraId="250702D8" w14:textId="77777777" w:rsidR="00FF5B3E" w:rsidRPr="00FF5B3E" w:rsidRDefault="00FF5B3E" w:rsidP="00FF5B3E">
            <w:pPr>
              <w:widowControl w:val="0"/>
              <w:rPr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 xml:space="preserve">Grow: </w:t>
            </w:r>
            <w:r w:rsidRPr="00FF5B3E">
              <w:rPr>
                <w:sz w:val="20"/>
                <w:szCs w:val="20"/>
              </w:rPr>
              <w:t xml:space="preserve">What could have been better in class today?  </w:t>
            </w:r>
          </w:p>
          <w:p w14:paraId="1904E56C" w14:textId="77777777" w:rsidR="00FF5B3E" w:rsidRPr="00FF5B3E" w:rsidRDefault="00FF5B3E" w:rsidP="00FF5B3E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F5B3E">
              <w:rPr>
                <w:b/>
                <w:bCs/>
                <w:sz w:val="20"/>
                <w:szCs w:val="20"/>
              </w:rPr>
              <w:t xml:space="preserve">Glow: </w:t>
            </w:r>
            <w:r w:rsidRPr="00FF5B3E">
              <w:rPr>
                <w:sz w:val="20"/>
                <w:szCs w:val="20"/>
              </w:rPr>
              <w:t>What went well with class today?</w:t>
            </w:r>
            <w:r w:rsidRPr="00FF5B3E">
              <w:rPr>
                <w:b/>
                <w:bCs/>
                <w:sz w:val="20"/>
                <w:szCs w:val="20"/>
              </w:rPr>
              <w:t xml:space="preserve"> </w:t>
            </w:r>
          </w:p>
          <w:p w14:paraId="5DF2835F" w14:textId="61E5B93E" w:rsidR="00863B39" w:rsidRPr="00395710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863B39" w:rsidRPr="006D32FE" w14:paraId="7B506449" w14:textId="77777777" w:rsidTr="00F33E0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F1965B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863B39" w:rsidRPr="006D32FE" w14:paraId="1E107C85" w14:textId="77777777" w:rsidTr="00F33E0A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D9A2998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863B39" w:rsidRPr="006D32FE" w14:paraId="59B4D4E8" w14:textId="77777777" w:rsidTr="00F33E0A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3C2EC9A9" w:rsidR="00863B39" w:rsidRDefault="00B41E0C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eekly </w:t>
            </w:r>
            <w:r w:rsidR="00300FBE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</w:p>
          <w:p w14:paraId="16E7F7F6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511715C" w14:textId="77777777" w:rsidTr="00F33E0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863B39" w:rsidRPr="006D32FE" w:rsidRDefault="00863B39" w:rsidP="00863B39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863B39" w:rsidRPr="006D32FE" w14:paraId="0F6547DE" w14:textId="77777777" w:rsidTr="00F33E0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1B3911D" w14:textId="77777777" w:rsidTr="00F33E0A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63B39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863B39" w:rsidRPr="00EB6477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1:1 or laptop carts become available</w:t>
            </w:r>
          </w:p>
          <w:p w14:paraId="26AA802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laptop carts become available</w:t>
            </w:r>
          </w:p>
          <w:p w14:paraId="34FA735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laptop carts become available</w:t>
            </w:r>
          </w:p>
          <w:p w14:paraId="6300EC9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laptop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carts become available</w:t>
            </w:r>
          </w:p>
          <w:p w14:paraId="4CD2D9C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laptop carts become available</w:t>
            </w:r>
          </w:p>
          <w:p w14:paraId="1C4C7781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04BD3" w14:textId="77777777" w:rsidR="00CE24C4" w:rsidRDefault="00CE24C4">
      <w:r>
        <w:separator/>
      </w:r>
    </w:p>
  </w:endnote>
  <w:endnote w:type="continuationSeparator" w:id="0">
    <w:p w14:paraId="2026EE30" w14:textId="77777777" w:rsidR="00CE24C4" w:rsidRDefault="00CE24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14948" w14:textId="77777777" w:rsidR="00CE24C4" w:rsidRDefault="00CE24C4">
      <w:r>
        <w:separator/>
      </w:r>
    </w:p>
  </w:footnote>
  <w:footnote w:type="continuationSeparator" w:id="0">
    <w:p w14:paraId="35E1065E" w14:textId="77777777" w:rsidR="00CE24C4" w:rsidRDefault="00CE24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375B6"/>
    <w:multiLevelType w:val="multilevel"/>
    <w:tmpl w:val="241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134C49"/>
    <w:multiLevelType w:val="multilevel"/>
    <w:tmpl w:val="8E0E3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7F3CC2"/>
    <w:multiLevelType w:val="multilevel"/>
    <w:tmpl w:val="53AA2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3192A38"/>
    <w:multiLevelType w:val="multilevel"/>
    <w:tmpl w:val="9F749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174796A"/>
    <w:multiLevelType w:val="multilevel"/>
    <w:tmpl w:val="4D6CB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8170C93"/>
    <w:multiLevelType w:val="multilevel"/>
    <w:tmpl w:val="09A8D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BEA0F5A"/>
    <w:multiLevelType w:val="multilevel"/>
    <w:tmpl w:val="68644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25990437">
    <w:abstractNumId w:val="4"/>
  </w:num>
  <w:num w:numId="2" w16cid:durableId="15348106">
    <w:abstractNumId w:val="6"/>
  </w:num>
  <w:num w:numId="3" w16cid:durableId="1028336006">
    <w:abstractNumId w:val="2"/>
  </w:num>
  <w:num w:numId="4" w16cid:durableId="297348216">
    <w:abstractNumId w:val="1"/>
  </w:num>
  <w:num w:numId="5" w16cid:durableId="2011367037">
    <w:abstractNumId w:val="0"/>
  </w:num>
  <w:num w:numId="6" w16cid:durableId="1011495479">
    <w:abstractNumId w:val="3"/>
  </w:num>
  <w:num w:numId="7" w16cid:durableId="11948065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5C28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37189"/>
    <w:rsid w:val="00040322"/>
    <w:rsid w:val="00044CBA"/>
    <w:rsid w:val="000531DB"/>
    <w:rsid w:val="0005716F"/>
    <w:rsid w:val="0006254D"/>
    <w:rsid w:val="00062699"/>
    <w:rsid w:val="00062A0A"/>
    <w:rsid w:val="00082F9C"/>
    <w:rsid w:val="00083FD9"/>
    <w:rsid w:val="00085250"/>
    <w:rsid w:val="00087892"/>
    <w:rsid w:val="000901B5"/>
    <w:rsid w:val="00091959"/>
    <w:rsid w:val="00091D32"/>
    <w:rsid w:val="000A52CF"/>
    <w:rsid w:val="000A7D71"/>
    <w:rsid w:val="000B01BB"/>
    <w:rsid w:val="000B1A2E"/>
    <w:rsid w:val="000B7D40"/>
    <w:rsid w:val="000C43D1"/>
    <w:rsid w:val="000C6B0C"/>
    <w:rsid w:val="000D0E94"/>
    <w:rsid w:val="000D1CF4"/>
    <w:rsid w:val="000D507B"/>
    <w:rsid w:val="000D50B2"/>
    <w:rsid w:val="000E36FE"/>
    <w:rsid w:val="000E618D"/>
    <w:rsid w:val="000E67A1"/>
    <w:rsid w:val="000E6FE7"/>
    <w:rsid w:val="000F22A5"/>
    <w:rsid w:val="00101918"/>
    <w:rsid w:val="001108F4"/>
    <w:rsid w:val="0011104D"/>
    <w:rsid w:val="00112123"/>
    <w:rsid w:val="00113573"/>
    <w:rsid w:val="0011546F"/>
    <w:rsid w:val="00121A1F"/>
    <w:rsid w:val="00121C77"/>
    <w:rsid w:val="001223E9"/>
    <w:rsid w:val="001347A0"/>
    <w:rsid w:val="00135052"/>
    <w:rsid w:val="00136232"/>
    <w:rsid w:val="001475C3"/>
    <w:rsid w:val="00147849"/>
    <w:rsid w:val="001507B1"/>
    <w:rsid w:val="0015239A"/>
    <w:rsid w:val="00160666"/>
    <w:rsid w:val="00161597"/>
    <w:rsid w:val="0016394C"/>
    <w:rsid w:val="00163CA6"/>
    <w:rsid w:val="00164A23"/>
    <w:rsid w:val="00165822"/>
    <w:rsid w:val="0016736E"/>
    <w:rsid w:val="00171106"/>
    <w:rsid w:val="00171CBF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0DD0"/>
    <w:rsid w:val="001C323D"/>
    <w:rsid w:val="001C5778"/>
    <w:rsid w:val="001C57EE"/>
    <w:rsid w:val="001C6FAF"/>
    <w:rsid w:val="001D045A"/>
    <w:rsid w:val="001D0DEC"/>
    <w:rsid w:val="001D2FE0"/>
    <w:rsid w:val="001D4B78"/>
    <w:rsid w:val="001E058F"/>
    <w:rsid w:val="001E0686"/>
    <w:rsid w:val="001E1E20"/>
    <w:rsid w:val="001E3172"/>
    <w:rsid w:val="001E5C9C"/>
    <w:rsid w:val="001F2D6C"/>
    <w:rsid w:val="00200BA8"/>
    <w:rsid w:val="0020474B"/>
    <w:rsid w:val="002130BF"/>
    <w:rsid w:val="00213139"/>
    <w:rsid w:val="00214475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A5E5C"/>
    <w:rsid w:val="002B2579"/>
    <w:rsid w:val="002B6E96"/>
    <w:rsid w:val="002C0C11"/>
    <w:rsid w:val="002C4135"/>
    <w:rsid w:val="002C4C06"/>
    <w:rsid w:val="002C4D09"/>
    <w:rsid w:val="002C5774"/>
    <w:rsid w:val="002D1EAB"/>
    <w:rsid w:val="002E110D"/>
    <w:rsid w:val="002E3BFE"/>
    <w:rsid w:val="002E5269"/>
    <w:rsid w:val="002E63CD"/>
    <w:rsid w:val="002E64B6"/>
    <w:rsid w:val="002F2CF8"/>
    <w:rsid w:val="002F5861"/>
    <w:rsid w:val="00300FBE"/>
    <w:rsid w:val="00301021"/>
    <w:rsid w:val="00302150"/>
    <w:rsid w:val="003138D7"/>
    <w:rsid w:val="003245A2"/>
    <w:rsid w:val="00325CAD"/>
    <w:rsid w:val="00341DB6"/>
    <w:rsid w:val="00343612"/>
    <w:rsid w:val="00345EA3"/>
    <w:rsid w:val="00355704"/>
    <w:rsid w:val="003641C6"/>
    <w:rsid w:val="003643CE"/>
    <w:rsid w:val="00365F10"/>
    <w:rsid w:val="0036648D"/>
    <w:rsid w:val="00371E81"/>
    <w:rsid w:val="00381963"/>
    <w:rsid w:val="00382425"/>
    <w:rsid w:val="0038282E"/>
    <w:rsid w:val="00392A48"/>
    <w:rsid w:val="00395710"/>
    <w:rsid w:val="0039668A"/>
    <w:rsid w:val="003A079B"/>
    <w:rsid w:val="003B6E85"/>
    <w:rsid w:val="003C230C"/>
    <w:rsid w:val="003C2E29"/>
    <w:rsid w:val="003C3E7B"/>
    <w:rsid w:val="003C4547"/>
    <w:rsid w:val="003D4D87"/>
    <w:rsid w:val="003D60DE"/>
    <w:rsid w:val="003D6265"/>
    <w:rsid w:val="003E006A"/>
    <w:rsid w:val="003E01DF"/>
    <w:rsid w:val="003E03CF"/>
    <w:rsid w:val="003E0D94"/>
    <w:rsid w:val="003E446D"/>
    <w:rsid w:val="00400157"/>
    <w:rsid w:val="00403FDF"/>
    <w:rsid w:val="004161FB"/>
    <w:rsid w:val="00416DD0"/>
    <w:rsid w:val="00417B98"/>
    <w:rsid w:val="00427560"/>
    <w:rsid w:val="004321F8"/>
    <w:rsid w:val="00433BFF"/>
    <w:rsid w:val="004361AD"/>
    <w:rsid w:val="00436220"/>
    <w:rsid w:val="00442474"/>
    <w:rsid w:val="004434DF"/>
    <w:rsid w:val="004452A4"/>
    <w:rsid w:val="00464AB2"/>
    <w:rsid w:val="00476E1A"/>
    <w:rsid w:val="0048706C"/>
    <w:rsid w:val="00487501"/>
    <w:rsid w:val="004963D9"/>
    <w:rsid w:val="004A1AE1"/>
    <w:rsid w:val="004A1BDA"/>
    <w:rsid w:val="004C1CDC"/>
    <w:rsid w:val="004C4218"/>
    <w:rsid w:val="004C5171"/>
    <w:rsid w:val="004F0806"/>
    <w:rsid w:val="004F4EFB"/>
    <w:rsid w:val="005009C6"/>
    <w:rsid w:val="00503AC2"/>
    <w:rsid w:val="00505A49"/>
    <w:rsid w:val="00510D04"/>
    <w:rsid w:val="0051416F"/>
    <w:rsid w:val="005169AE"/>
    <w:rsid w:val="00520C55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4E3F"/>
    <w:rsid w:val="00547560"/>
    <w:rsid w:val="0055047B"/>
    <w:rsid w:val="0055332E"/>
    <w:rsid w:val="005652D4"/>
    <w:rsid w:val="00567EBB"/>
    <w:rsid w:val="00572052"/>
    <w:rsid w:val="005773D0"/>
    <w:rsid w:val="00577BD7"/>
    <w:rsid w:val="0058027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16A8"/>
    <w:rsid w:val="005B3E67"/>
    <w:rsid w:val="005B63CC"/>
    <w:rsid w:val="005C1680"/>
    <w:rsid w:val="005C27E8"/>
    <w:rsid w:val="005C3C48"/>
    <w:rsid w:val="005D2579"/>
    <w:rsid w:val="005D5C60"/>
    <w:rsid w:val="005E07B1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5080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49C9"/>
    <w:rsid w:val="006772C6"/>
    <w:rsid w:val="00680798"/>
    <w:rsid w:val="00683CBD"/>
    <w:rsid w:val="00686222"/>
    <w:rsid w:val="006A2971"/>
    <w:rsid w:val="006A404F"/>
    <w:rsid w:val="006A52E5"/>
    <w:rsid w:val="006A72A3"/>
    <w:rsid w:val="006B3AD1"/>
    <w:rsid w:val="006B4267"/>
    <w:rsid w:val="006C2ACB"/>
    <w:rsid w:val="006C44A5"/>
    <w:rsid w:val="006D1BC3"/>
    <w:rsid w:val="006D32FE"/>
    <w:rsid w:val="006D523C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16274"/>
    <w:rsid w:val="0072117D"/>
    <w:rsid w:val="00721422"/>
    <w:rsid w:val="00723577"/>
    <w:rsid w:val="00723EE1"/>
    <w:rsid w:val="00726D99"/>
    <w:rsid w:val="007313D2"/>
    <w:rsid w:val="007404CE"/>
    <w:rsid w:val="00740A9B"/>
    <w:rsid w:val="00746F1F"/>
    <w:rsid w:val="0075044D"/>
    <w:rsid w:val="00750A3C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77405"/>
    <w:rsid w:val="00780C05"/>
    <w:rsid w:val="0078132A"/>
    <w:rsid w:val="00782ED5"/>
    <w:rsid w:val="00785D21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399C"/>
    <w:rsid w:val="007D46E6"/>
    <w:rsid w:val="007D6B30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1784C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708B7"/>
    <w:rsid w:val="00890D11"/>
    <w:rsid w:val="00894EAC"/>
    <w:rsid w:val="00897EEF"/>
    <w:rsid w:val="008A362A"/>
    <w:rsid w:val="008A7EC3"/>
    <w:rsid w:val="008B11E7"/>
    <w:rsid w:val="008B1576"/>
    <w:rsid w:val="008B18C6"/>
    <w:rsid w:val="008B5570"/>
    <w:rsid w:val="008B5B3A"/>
    <w:rsid w:val="008C1F88"/>
    <w:rsid w:val="008D2EA1"/>
    <w:rsid w:val="008D643C"/>
    <w:rsid w:val="008E72DA"/>
    <w:rsid w:val="00906657"/>
    <w:rsid w:val="009069FD"/>
    <w:rsid w:val="00913861"/>
    <w:rsid w:val="00917FFB"/>
    <w:rsid w:val="0092364D"/>
    <w:rsid w:val="009242F1"/>
    <w:rsid w:val="00925459"/>
    <w:rsid w:val="0093144C"/>
    <w:rsid w:val="0093195B"/>
    <w:rsid w:val="00943E72"/>
    <w:rsid w:val="00945E73"/>
    <w:rsid w:val="00947985"/>
    <w:rsid w:val="00955D52"/>
    <w:rsid w:val="00982D81"/>
    <w:rsid w:val="0098556E"/>
    <w:rsid w:val="00987A0A"/>
    <w:rsid w:val="00991CE8"/>
    <w:rsid w:val="009939B0"/>
    <w:rsid w:val="009A63B8"/>
    <w:rsid w:val="009B02F8"/>
    <w:rsid w:val="009B037F"/>
    <w:rsid w:val="009B0566"/>
    <w:rsid w:val="009B0B43"/>
    <w:rsid w:val="009B0DC5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E7364"/>
    <w:rsid w:val="009F0A5A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53DC"/>
    <w:rsid w:val="00A16126"/>
    <w:rsid w:val="00A16336"/>
    <w:rsid w:val="00A20DE5"/>
    <w:rsid w:val="00A23246"/>
    <w:rsid w:val="00A26358"/>
    <w:rsid w:val="00A317C0"/>
    <w:rsid w:val="00A3505F"/>
    <w:rsid w:val="00A358BA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0635"/>
    <w:rsid w:val="00A82D25"/>
    <w:rsid w:val="00A84287"/>
    <w:rsid w:val="00A872A3"/>
    <w:rsid w:val="00A901B0"/>
    <w:rsid w:val="00A95DDC"/>
    <w:rsid w:val="00AA0EB6"/>
    <w:rsid w:val="00AA16F2"/>
    <w:rsid w:val="00AA1AE2"/>
    <w:rsid w:val="00AA5D83"/>
    <w:rsid w:val="00AA5EF6"/>
    <w:rsid w:val="00AB0BEC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06C8"/>
    <w:rsid w:val="00B15058"/>
    <w:rsid w:val="00B16504"/>
    <w:rsid w:val="00B179C1"/>
    <w:rsid w:val="00B22E53"/>
    <w:rsid w:val="00B245C8"/>
    <w:rsid w:val="00B252EA"/>
    <w:rsid w:val="00B30B65"/>
    <w:rsid w:val="00B33395"/>
    <w:rsid w:val="00B361BA"/>
    <w:rsid w:val="00B37632"/>
    <w:rsid w:val="00B37E68"/>
    <w:rsid w:val="00B41E0C"/>
    <w:rsid w:val="00B436FD"/>
    <w:rsid w:val="00B45DFF"/>
    <w:rsid w:val="00B514C8"/>
    <w:rsid w:val="00B5604E"/>
    <w:rsid w:val="00B60BC1"/>
    <w:rsid w:val="00B6113C"/>
    <w:rsid w:val="00B72C47"/>
    <w:rsid w:val="00B75EF9"/>
    <w:rsid w:val="00B81668"/>
    <w:rsid w:val="00B916E7"/>
    <w:rsid w:val="00B971C1"/>
    <w:rsid w:val="00BB375A"/>
    <w:rsid w:val="00BD4E5C"/>
    <w:rsid w:val="00BD4FFF"/>
    <w:rsid w:val="00BE3DCD"/>
    <w:rsid w:val="00BE7787"/>
    <w:rsid w:val="00BF215D"/>
    <w:rsid w:val="00C06864"/>
    <w:rsid w:val="00C0709C"/>
    <w:rsid w:val="00C1264E"/>
    <w:rsid w:val="00C14E52"/>
    <w:rsid w:val="00C17172"/>
    <w:rsid w:val="00C21ECC"/>
    <w:rsid w:val="00C27645"/>
    <w:rsid w:val="00C31EDA"/>
    <w:rsid w:val="00C328B0"/>
    <w:rsid w:val="00C3609A"/>
    <w:rsid w:val="00C402BE"/>
    <w:rsid w:val="00C420E6"/>
    <w:rsid w:val="00C44774"/>
    <w:rsid w:val="00C50CC4"/>
    <w:rsid w:val="00C539BF"/>
    <w:rsid w:val="00C6012D"/>
    <w:rsid w:val="00C6256F"/>
    <w:rsid w:val="00C628A4"/>
    <w:rsid w:val="00C63F59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B6116"/>
    <w:rsid w:val="00CC22EC"/>
    <w:rsid w:val="00CD3935"/>
    <w:rsid w:val="00CD731F"/>
    <w:rsid w:val="00CE24C4"/>
    <w:rsid w:val="00CE5B86"/>
    <w:rsid w:val="00CF05B9"/>
    <w:rsid w:val="00CF0BB2"/>
    <w:rsid w:val="00CF468C"/>
    <w:rsid w:val="00D003CB"/>
    <w:rsid w:val="00D00C36"/>
    <w:rsid w:val="00D00D80"/>
    <w:rsid w:val="00D012AE"/>
    <w:rsid w:val="00D0422A"/>
    <w:rsid w:val="00D05139"/>
    <w:rsid w:val="00D06D0D"/>
    <w:rsid w:val="00D116EE"/>
    <w:rsid w:val="00D1275D"/>
    <w:rsid w:val="00D1348C"/>
    <w:rsid w:val="00D14392"/>
    <w:rsid w:val="00D15D13"/>
    <w:rsid w:val="00D33CAF"/>
    <w:rsid w:val="00D3688E"/>
    <w:rsid w:val="00D37FC7"/>
    <w:rsid w:val="00D4678E"/>
    <w:rsid w:val="00D5073D"/>
    <w:rsid w:val="00D55133"/>
    <w:rsid w:val="00D6175C"/>
    <w:rsid w:val="00D6684F"/>
    <w:rsid w:val="00D72720"/>
    <w:rsid w:val="00D7352D"/>
    <w:rsid w:val="00D76EBA"/>
    <w:rsid w:val="00D8020F"/>
    <w:rsid w:val="00D843CA"/>
    <w:rsid w:val="00D8546D"/>
    <w:rsid w:val="00D9377A"/>
    <w:rsid w:val="00D939A9"/>
    <w:rsid w:val="00DA0544"/>
    <w:rsid w:val="00DA34ED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94796"/>
    <w:rsid w:val="00EA00D6"/>
    <w:rsid w:val="00EB3028"/>
    <w:rsid w:val="00EB5FDB"/>
    <w:rsid w:val="00EB6477"/>
    <w:rsid w:val="00EB7E61"/>
    <w:rsid w:val="00EC0BDD"/>
    <w:rsid w:val="00ED12B8"/>
    <w:rsid w:val="00EE0944"/>
    <w:rsid w:val="00EE13E4"/>
    <w:rsid w:val="00EE1A18"/>
    <w:rsid w:val="00EE2281"/>
    <w:rsid w:val="00EF0065"/>
    <w:rsid w:val="00EF04FB"/>
    <w:rsid w:val="00EF6705"/>
    <w:rsid w:val="00F0434F"/>
    <w:rsid w:val="00F0782E"/>
    <w:rsid w:val="00F11077"/>
    <w:rsid w:val="00F166FC"/>
    <w:rsid w:val="00F16E05"/>
    <w:rsid w:val="00F23F8D"/>
    <w:rsid w:val="00F30D0F"/>
    <w:rsid w:val="00F33E0A"/>
    <w:rsid w:val="00F36049"/>
    <w:rsid w:val="00F376E4"/>
    <w:rsid w:val="00F37B08"/>
    <w:rsid w:val="00F42AD3"/>
    <w:rsid w:val="00F56745"/>
    <w:rsid w:val="00F61667"/>
    <w:rsid w:val="00F62BD8"/>
    <w:rsid w:val="00F63ECA"/>
    <w:rsid w:val="00F72621"/>
    <w:rsid w:val="00F7595B"/>
    <w:rsid w:val="00F817DB"/>
    <w:rsid w:val="00F930DC"/>
    <w:rsid w:val="00FA46AF"/>
    <w:rsid w:val="00FB075A"/>
    <w:rsid w:val="00FB459F"/>
    <w:rsid w:val="00FB5998"/>
    <w:rsid w:val="00FC2913"/>
    <w:rsid w:val="00FC47CD"/>
    <w:rsid w:val="00FC4A1C"/>
    <w:rsid w:val="00FC5336"/>
    <w:rsid w:val="00FD61D5"/>
    <w:rsid w:val="00FD7B5C"/>
    <w:rsid w:val="00FF4148"/>
    <w:rsid w:val="00FF5B3E"/>
    <w:rsid w:val="00FF680B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3CBD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44E3F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3641C6"/>
    <w:rPr>
      <w:rFonts w:ascii="Times New Roman" w:eastAsia="Times New Roman" w:hAnsi="Times New Roman" w:cs="Times New Roman"/>
      <w:color w:val="434343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EE1A18"/>
    <w:rPr>
      <w:rFonts w:ascii="Times New Roman" w:eastAsia="Times New Roman" w:hAnsi="Times New Roman" w:cs="Times New Roman"/>
      <w:color w:val="auto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6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0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047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07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24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556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6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5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3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2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0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9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46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62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40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5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52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286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0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7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99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98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33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0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9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1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879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69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155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31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5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8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70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51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96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9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85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09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7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7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5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0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7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795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8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8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86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13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26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9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2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736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7</TotalTime>
  <Pages>6</Pages>
  <Words>1406</Words>
  <Characters>801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4</cp:revision>
  <cp:lastPrinted>2024-10-21T00:30:00Z</cp:lastPrinted>
  <dcterms:created xsi:type="dcterms:W3CDTF">2024-10-19T07:11:00Z</dcterms:created>
  <dcterms:modified xsi:type="dcterms:W3CDTF">2024-10-21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